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38e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047e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2c3d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18097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8097669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c5deea7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dcd6cb65"/>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